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01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IN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IN"/>
        </w:rPr>
        <w:t>C</w:t>
      </w:r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www.hackerrank.com/challenges/grid-challenge/problem?isFullScreen=true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www.hackerrank.com/challenges/grid-challenge/problem?isFullScreen=true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45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1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asser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ctype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limits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math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bool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def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n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ring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yFu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ridChalleng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NO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YES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F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op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etenv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OUTPUT_PATH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w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*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izeo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ite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_ite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ridChalleng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gr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fprintf(fptr, "%s\n", result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%s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clo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ge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td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&lt;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gt;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 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xi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EXIT_FAILUR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r>
        <w:drawing>
          <wp:inline distT="0" distB="0" distL="114300" distR="114300">
            <wp:extent cx="4789170" cy="2388870"/>
            <wp:effectExtent l="0" t="0" r="11430" b="381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9170" cy="238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989455" cy="2414270"/>
            <wp:effectExtent l="0" t="0" r="6985" b="889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89455" cy="241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>In this task there are three inputs number of test case,length of 2D array and array it self.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/>
          <w:b/>
          <w:bCs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 xml:space="preserve">In this task I need to sort every row in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>ascending alphabetical order</w:t>
      </w:r>
      <w:bookmarkStart w:id="0" w:name="_GoBack"/>
      <w:bookmarkEnd w:id="0"/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 xml:space="preserve"> and then check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>columns are also in ascending alphabetical order or not, if it is in alphabetical order then return YES else NO.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hruti">
    <w:altName w:val="Sitka Text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itka Text">
    <w:panose1 w:val="02000505000000020004"/>
    <w:charset w:val="00"/>
    <w:family w:val="auto"/>
    <w:pitch w:val="default"/>
    <w:sig w:usb0="A00002EF" w:usb1="4000204B" w:usb2="00000000" w:usb3="00000000" w:csb0="2000019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1076" w:hRule="atLeast"/>
      </w:trPr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IN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IN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IN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IN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45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01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IN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IN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F5433A2"/>
    <w:multiLevelType w:val="singleLevel"/>
    <w:tmpl w:val="7F5433A2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qNaAEqmKPA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2F96"/>
    <w:rsid w:val="007F4BC8"/>
    <w:rsid w:val="008177E1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A771B"/>
    <w:rsid w:val="009D1DBD"/>
    <w:rsid w:val="009F6055"/>
    <w:rsid w:val="00A11728"/>
    <w:rsid w:val="00A2233C"/>
    <w:rsid w:val="00A50E9D"/>
    <w:rsid w:val="00A662C4"/>
    <w:rsid w:val="00A85048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95320"/>
    <w:rsid w:val="00EC5996"/>
    <w:rsid w:val="00EF0A05"/>
    <w:rsid w:val="00EF4016"/>
    <w:rsid w:val="00F244EF"/>
    <w:rsid w:val="00F30183"/>
    <w:rsid w:val="00F43C62"/>
    <w:rsid w:val="00F513D4"/>
    <w:rsid w:val="00F72780"/>
    <w:rsid w:val="00FB5DB3"/>
    <w:rsid w:val="27A554DD"/>
    <w:rsid w:val="35ED3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uiPriority w:val="0"/>
  </w:style>
  <w:style w:type="character" w:customStyle="1" w:styleId="38">
    <w:name w:val="mpunct"/>
    <w:basedOn w:val="5"/>
    <w:qFormat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qFormat/>
    <w:uiPriority w:val="0"/>
  </w:style>
  <w:style w:type="character" w:customStyle="1" w:styleId="42">
    <w:name w:val="mclose"/>
    <w:basedOn w:val="5"/>
    <w:qFormat/>
    <w:uiPriority w:val="0"/>
  </w:style>
  <w:style w:type="character" w:customStyle="1" w:styleId="43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8</Words>
  <Characters>447</Characters>
  <Lines>3</Lines>
  <Paragraphs>1</Paragraphs>
  <TotalTime>0</TotalTime>
  <ScaleCrop>false</ScaleCrop>
  <LinksUpToDate>false</LinksUpToDate>
  <CharactersWithSpaces>524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01T14:05:41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FB60FC8025D64A25BB92616F16990908</vt:lpwstr>
  </property>
</Properties>
</file>